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552D49" w:rsidRPr="005A584B" w14:paraId="27717456" w14:textId="77777777" w:rsidTr="00B116C0">
        <w:tc>
          <w:tcPr>
            <w:tcW w:w="229" w:type="pct"/>
          </w:tcPr>
          <w:bookmarkEnd w:id="8"/>
          <w:bookmarkEnd w:id="9"/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3B57A2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B116C0"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8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2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8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1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 xml:space="preserve">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3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 xml:space="preserve">,10(3)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</w:t>
            </w:r>
            <w:proofErr w:type="gramStart"/>
            <w:r w:rsidRPr="005A584B">
              <w:rPr>
                <w:rFonts w:cs="Times New Roman"/>
              </w:rPr>
              <w:t>fairly flexible</w:t>
            </w:r>
            <w:proofErr w:type="gramEnd"/>
            <w:r w:rsidRPr="005A584B">
              <w:rPr>
                <w:rFonts w:cs="Times New Roman"/>
              </w:rPr>
              <w:t xml:space="preserve">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</w:t>
            </w:r>
            <w:proofErr w:type="gramStart"/>
            <w:r w:rsidRPr="005A584B">
              <w:rPr>
                <w:rFonts w:cs="Times New Roman"/>
              </w:rPr>
              <w:t>equal</w:t>
            </w:r>
            <w:proofErr w:type="gramEnd"/>
            <w:r w:rsidRPr="005A584B">
              <w:rPr>
                <w:rFonts w:cs="Times New Roman"/>
              </w:rPr>
              <w:t xml:space="preserve">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444F55D0" w14:textId="571FAE63" w:rsidR="009B4399" w:rsidRPr="009B4399" w:rsidRDefault="00095A72" w:rsidP="009B4399">
            <w:pPr>
              <w:ind w:left="720" w:hanging="720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K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 w:rsidR="009B4399"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="009B4399" w:rsidRPr="00095A7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095A7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>, M.,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P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M. A. (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6A55AB">
              <w:rPr>
                <w:rFonts w:cs="Times New Roman"/>
                <w:color w:val="222222"/>
                <w:shd w:val="clear" w:color="auto" w:fill="FFFFFF"/>
              </w:rPr>
              <w:t>Many-core algorithms for high-dimensional gradients on phylogenetic trees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rXiv:2303.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 xml:space="preserve">04390 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[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>stat</w:t>
            </w:r>
            <w:r w:rsidR="00FE4AAF">
              <w:rPr>
                <w:rFonts w:cs="Times New Roman"/>
                <w:color w:val="222222"/>
                <w:shd w:val="clear" w:color="auto" w:fill="FFFFFF"/>
              </w:rPr>
              <w:t>.CO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] </w:t>
            </w:r>
            <w:r w:rsidR="009B4399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57945BE9" w14:textId="23385CDD" w:rsidR="002F73BC" w:rsidRPr="00E71F30" w:rsidRDefault="002F73BC" w:rsidP="002F73BC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Mage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Holbrook, A. J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J. E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-Solis I. W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G., Wertheim, J. O., </w:t>
            </w:r>
            <w:r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M. A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260D3C">
              <w:rPr>
                <w:rFonts w:cs="Times New Roman"/>
                <w:color w:val="222222"/>
                <w:shd w:val="clear" w:color="auto" w:fill="FFFFFF"/>
              </w:rPr>
              <w:t>Random-effects substitution models for phylogenetics via scalable gradient approximation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295979">
              <w:rPr>
                <w:rFonts w:cs="Times New Roman"/>
                <w:color w:val="222222"/>
                <w:shd w:val="clear" w:color="auto" w:fill="FFFFFF"/>
              </w:rPr>
              <w:t xml:space="preserve"> arXiv:2303.13642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 xml:space="preserve"> [q-bio</w:t>
            </w:r>
            <w:r w:rsidR="009473D5">
              <w:rPr>
                <w:rFonts w:cs="Times New Roman"/>
                <w:color w:val="222222"/>
                <w:shd w:val="clear" w:color="auto" w:fill="FFFFFF"/>
              </w:rPr>
              <w:t>.PE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>]</w:t>
            </w:r>
            <w:r w:rsidR="00E71F30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E71F30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086594E3" w14:textId="40855ED8" w:rsidR="002F73BC" w:rsidRPr="005A584B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 Shrinkage-based random local clocks with scalable inference. </w:t>
            </w:r>
            <w:r w:rsidRPr="005A584B">
              <w:rPr>
                <w:rFonts w:cs="Times New Roman"/>
                <w:i/>
                <w:iCs/>
              </w:rPr>
              <w:t>in revision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2F73BC" w:rsidRPr="005A584B" w:rsidRDefault="002F73BC" w:rsidP="002F73BC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4455A96D" w14:textId="77777777" w:rsidR="000068F4" w:rsidRPr="00D528C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  <w:p w14:paraId="255196FC" w14:textId="77777777" w:rsidR="000068F4" w:rsidRPr="00D528C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proofErr w:type="spellStart"/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conference</w:t>
      </w:r>
      <w:proofErr w:type="spellEnd"/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lastRenderedPageBreak/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 xml:space="preserve">. Society of Molecular Biology and Evolution Meeting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lastRenderedPageBreak/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</w:t>
            </w:r>
            <w:proofErr w:type="gramStart"/>
            <w:r w:rsidRPr="005A584B">
              <w:rPr>
                <w:rFonts w:cs="Times New Roman"/>
              </w:rPr>
              <w:t>for</w:t>
            </w:r>
            <w:proofErr w:type="gramEnd"/>
            <w:r w:rsidRPr="005A584B">
              <w:rPr>
                <w:rFonts w:cs="Times New Roman"/>
              </w:rPr>
              <w:t xml:space="preserve">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C7FA3" w14:textId="77777777" w:rsidR="00923F73" w:rsidRDefault="00923F73">
      <w:pPr>
        <w:spacing w:after="0"/>
      </w:pPr>
      <w:r>
        <w:separator/>
      </w:r>
    </w:p>
  </w:endnote>
  <w:endnote w:type="continuationSeparator" w:id="0">
    <w:p w14:paraId="2355FCAF" w14:textId="77777777" w:rsidR="00923F73" w:rsidRDefault="00923F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1FFC6" w14:textId="77777777" w:rsidR="00923F73" w:rsidRDefault="00923F73">
      <w:pPr>
        <w:spacing w:after="0"/>
      </w:pPr>
      <w:r>
        <w:separator/>
      </w:r>
    </w:p>
  </w:footnote>
  <w:footnote w:type="continuationSeparator" w:id="0">
    <w:p w14:paraId="698EA953" w14:textId="77777777" w:rsidR="00923F73" w:rsidRDefault="00923F73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706</Words>
  <Characters>1542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10-30T17:20:00Z</cp:lastPrinted>
  <dcterms:created xsi:type="dcterms:W3CDTF">2023-10-30T17:20:00Z</dcterms:created>
  <dcterms:modified xsi:type="dcterms:W3CDTF">2023-10-30T17:20:00Z</dcterms:modified>
</cp:coreProperties>
</file>